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st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model 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umulative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isotherm sh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isotherm shift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3T19:12:31Z</dcterms:created>
  <dcterms:modified xsi:type="dcterms:W3CDTF">2025-10-23T19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